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geographic regions (top panels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ldcs and sids (lower panel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graphic regions (top panels)"</w:t>
      </w:r>
      <w:r>
        <w:rPr>
          <w:rStyle w:val="NormalTok"/>
        </w:rPr>
        <w:t xml:space="preserve">, data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cs and sids (lower panels)"</w:t>
      </w:r>
      <w:r>
        <w:rPr>
          <w:rStyle w:val="NormalTok"/>
        </w:rPr>
        <w:t xml:space="preserve">, data_ldc_sid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1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10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side panel for the labels</w:t>
      </w:r>
      <w:r>
        <w:br/>
      </w:r>
      <w:r>
        <w:rPr>
          <w:rStyle w:val="NormalTok"/>
        </w:rPr>
        <w:t xml:space="preserve">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CO2, incl. LULUCF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region_ar6_10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_ar6_1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dc_si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raction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g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_label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dc_si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. Historical cumulative emissions by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GHG, incl. LULUCF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 Island Developing States (SID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st Developed Countries (LDCs)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brewer(palette="Set2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y_continuous(labels = percent,breaks=c(0,0.25,0.50,0.75,1),limits=c(0,1.08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2-04-04T11:55:33Z</dcterms:created>
  <dcterms:modified xsi:type="dcterms:W3CDTF">2022-04-04T11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